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5BE1" w:rsidRPr="009E5BE1" w:rsidRDefault="005B3A1A" w:rsidP="00CA75BF">
      <w:pPr>
        <w:spacing w:after="120"/>
        <w:ind w:left="709" w:hanging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4</w:t>
      </w:r>
      <w:r w:rsidR="00CB0AA0"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.1.</w:t>
      </w:r>
      <w:r w:rsidR="0098176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4</w:t>
      </w:r>
      <w:r w:rsidR="00CB0AA0"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="00CB0AA0"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ab/>
      </w:r>
      <w:r w:rsidR="005E0321" w:rsidRPr="005E032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Expenditure, excluding salary for infrastructure augmentation during the </w:t>
      </w:r>
      <w:proofErr w:type="gramStart"/>
      <w:r w:rsidR="005E0321" w:rsidRPr="005E032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year(</w:t>
      </w:r>
      <w:proofErr w:type="gramEnd"/>
      <w:r w:rsidR="005E0321" w:rsidRPr="005E032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INR in Lakhs)</w:t>
      </w:r>
    </w:p>
    <w:p w:rsidR="009E5BE1" w:rsidRPr="009E5BE1" w:rsidRDefault="009E5BE1" w:rsidP="00CA75BF">
      <w:pPr>
        <w:spacing w:after="240" w:line="240" w:lineRule="auto"/>
        <w:ind w:left="1560" w:hanging="851"/>
        <w:jc w:val="both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9E5BE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4.1.4.1. </w:t>
      </w:r>
      <w:r>
        <w:rPr>
          <w:rFonts w:ascii="Times New Roman" w:eastAsia="Times New Roman" w:hAnsi="Times New Roman" w:cs="Times New Roman"/>
          <w:sz w:val="24"/>
          <w:szCs w:val="24"/>
          <w:lang w:bidi="hi-IN"/>
        </w:rPr>
        <w:tab/>
      </w:r>
      <w:r w:rsidRPr="009E5BE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Expenditure for infrastructure augmentation, excluding salary during </w:t>
      </w:r>
      <w:r w:rsidR="00316EF7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</w:t>
      </w:r>
      <w:r w:rsidRPr="009E5BE1">
        <w:rPr>
          <w:rFonts w:ascii="Times New Roman" w:eastAsia="Times New Roman" w:hAnsi="Times New Roman" w:cs="Times New Roman"/>
          <w:sz w:val="24"/>
          <w:szCs w:val="24"/>
          <w:lang w:bidi="hi-IN"/>
        </w:rPr>
        <w:t>year (INR in lakhs)</w:t>
      </w:r>
      <w:bookmarkStart w:id="0" w:name="_GoBack"/>
      <w:bookmarkEnd w:id="0"/>
    </w:p>
    <w:p w:rsidR="00E3239B" w:rsidRPr="00E3239B" w:rsidRDefault="00E3239B" w:rsidP="00F60F9B">
      <w:pPr>
        <w:spacing w:before="720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en-IN" w:bidi="hi-IN"/>
        </w:rPr>
      </w:pPr>
      <w:r w:rsidRPr="00E3239B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en-IN" w:bidi="hi-IN"/>
        </w:rPr>
        <w:t>INDEX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7229"/>
        <w:gridCol w:w="1054"/>
      </w:tblGrid>
      <w:tr w:rsidR="00E3239B" w:rsidRPr="00E3239B" w:rsidTr="00321057">
        <w:trPr>
          <w:trHeight w:val="510"/>
        </w:trPr>
        <w:tc>
          <w:tcPr>
            <w:tcW w:w="959" w:type="dxa"/>
          </w:tcPr>
          <w:p w:rsidR="00E3239B" w:rsidRPr="00E3239B" w:rsidRDefault="00E3239B" w:rsidP="00E3239B">
            <w:pPr>
              <w:spacing w:line="276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3239B">
              <w:rPr>
                <w:rFonts w:ascii="Times New Roman" w:eastAsia="Times New Roman" w:hAnsi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7229" w:type="dxa"/>
          </w:tcPr>
          <w:p w:rsidR="00E3239B" w:rsidRPr="00E3239B" w:rsidRDefault="00E3239B" w:rsidP="00E3239B">
            <w:pPr>
              <w:spacing w:line="276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3239B">
              <w:rPr>
                <w:rFonts w:ascii="Times New Roman" w:eastAsia="Times New Roman" w:hAnsi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1054" w:type="dxa"/>
          </w:tcPr>
          <w:p w:rsidR="00E3239B" w:rsidRPr="00E3239B" w:rsidRDefault="00E3239B" w:rsidP="00E3239B">
            <w:pPr>
              <w:spacing w:line="276" w:lineRule="auto"/>
              <w:jc w:val="righ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3239B">
              <w:rPr>
                <w:rFonts w:ascii="Times New Roman" w:eastAsia="Times New Roman" w:hAnsi="Times New Roman"/>
                <w:b/>
                <w:sz w:val="24"/>
                <w:szCs w:val="24"/>
              </w:rPr>
              <w:t>Pg. No.</w:t>
            </w:r>
          </w:p>
        </w:tc>
      </w:tr>
      <w:tr w:rsidR="00E3239B" w:rsidRPr="00E3239B" w:rsidTr="00321057">
        <w:trPr>
          <w:trHeight w:val="454"/>
        </w:trPr>
        <w:tc>
          <w:tcPr>
            <w:tcW w:w="959" w:type="dxa"/>
          </w:tcPr>
          <w:p w:rsidR="00E3239B" w:rsidRPr="00E3239B" w:rsidRDefault="00E3239B" w:rsidP="00E3239B">
            <w:pPr>
              <w:numPr>
                <w:ilvl w:val="0"/>
                <w:numId w:val="7"/>
              </w:numPr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39B" w:rsidRPr="00E3239B" w:rsidRDefault="00E3239B" w:rsidP="00E3239B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3239B">
              <w:rPr>
                <w:rFonts w:ascii="Times New Roman" w:eastAsia="Times New Roman" w:hAnsi="Times New Roman"/>
                <w:sz w:val="24"/>
                <w:szCs w:val="24"/>
              </w:rPr>
              <w:t>Infrastructure Augmentation</w:t>
            </w:r>
          </w:p>
        </w:tc>
        <w:tc>
          <w:tcPr>
            <w:tcW w:w="1054" w:type="dxa"/>
          </w:tcPr>
          <w:p w:rsidR="00E3239B" w:rsidRPr="00E3239B" w:rsidRDefault="00E3239B" w:rsidP="00E3239B">
            <w:pPr>
              <w:spacing w:line="276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3239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</w:tr>
      <w:tr w:rsidR="00E3239B" w:rsidRPr="00E3239B" w:rsidTr="00321057">
        <w:trPr>
          <w:trHeight w:val="454"/>
        </w:trPr>
        <w:tc>
          <w:tcPr>
            <w:tcW w:w="959" w:type="dxa"/>
          </w:tcPr>
          <w:p w:rsidR="00E3239B" w:rsidRPr="00E3239B" w:rsidRDefault="00E3239B" w:rsidP="00E3239B">
            <w:pPr>
              <w:numPr>
                <w:ilvl w:val="0"/>
                <w:numId w:val="7"/>
              </w:numPr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39B" w:rsidRPr="00E3239B" w:rsidRDefault="00E3239B" w:rsidP="00E3239B">
            <w:pPr>
              <w:spacing w:line="312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3239B">
              <w:rPr>
                <w:rFonts w:ascii="Times New Roman" w:eastAsia="Times New Roman" w:hAnsi="Times New Roman"/>
                <w:sz w:val="24"/>
                <w:szCs w:val="24"/>
              </w:rPr>
              <w:t>Link for Audit Statement</w:t>
            </w:r>
          </w:p>
        </w:tc>
        <w:tc>
          <w:tcPr>
            <w:tcW w:w="1054" w:type="dxa"/>
          </w:tcPr>
          <w:p w:rsidR="00E3239B" w:rsidRPr="00E3239B" w:rsidRDefault="005E0321" w:rsidP="00E3239B">
            <w:pPr>
              <w:spacing w:line="276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</w:tr>
    </w:tbl>
    <w:p w:rsidR="00E3239B" w:rsidRPr="00E3239B" w:rsidRDefault="00E3239B" w:rsidP="00F60F9B">
      <w:pPr>
        <w:pStyle w:val="ListParagraph"/>
        <w:numPr>
          <w:ilvl w:val="0"/>
          <w:numId w:val="12"/>
        </w:numPr>
        <w:spacing w:before="360" w:after="120"/>
        <w:ind w:left="425" w:hanging="425"/>
        <w:contextualSpacing w:val="0"/>
        <w:jc w:val="both"/>
        <w:rPr>
          <w:rFonts w:ascii="Times New Roman" w:eastAsia="Times New Roman" w:hAnsi="Times New Roman" w:cs="Times New Roman"/>
          <w:b/>
          <w:bCs/>
          <w:iCs/>
          <w:sz w:val="32"/>
          <w:szCs w:val="32"/>
          <w:lang w:bidi="hi-IN"/>
        </w:rPr>
      </w:pPr>
      <w:r w:rsidRPr="00E3239B">
        <w:rPr>
          <w:rFonts w:ascii="Times New Roman" w:eastAsia="Times New Roman" w:hAnsi="Times New Roman" w:cs="Times New Roman"/>
          <w:b/>
          <w:bCs/>
          <w:iCs/>
          <w:sz w:val="32"/>
          <w:szCs w:val="32"/>
          <w:lang w:bidi="hi-IN"/>
        </w:rPr>
        <w:t>Infrastructure Augmentation</w:t>
      </w:r>
    </w:p>
    <w:p w:rsidR="009D153A" w:rsidRDefault="009D153A" w:rsidP="00F60F9B">
      <w:pPr>
        <w:spacing w:after="120" w:line="36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</w:pPr>
      <w:r w:rsidRPr="008340C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 xml:space="preserve">Expenditure incurred by the </w:t>
      </w:r>
      <w:r w:rsidR="008340C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>I</w:t>
      </w:r>
      <w:r w:rsidRPr="008340C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 xml:space="preserve">nstitute on the infrastructure augmentation and average percentage of expenditure, excluding salary for infrastructure augmentation </w:t>
      </w:r>
      <w:r w:rsidR="00316EF7" w:rsidRPr="009E5BE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during </w:t>
      </w:r>
      <w:r w:rsidR="00316EF7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</w:t>
      </w:r>
      <w:r w:rsidR="00316EF7" w:rsidRPr="009E5BE1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year </w:t>
      </w:r>
      <w:r w:rsidRPr="008340C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>(INR in Lakhs) is summarized in the Table below.</w:t>
      </w:r>
    </w:p>
    <w:tbl>
      <w:tblPr>
        <w:tblW w:w="9380" w:type="dxa"/>
        <w:tblInd w:w="93" w:type="dxa"/>
        <w:tblLook w:val="04A0" w:firstRow="1" w:lastRow="0" w:firstColumn="1" w:lastColumn="0" w:noHBand="0" w:noVBand="1"/>
      </w:tblPr>
      <w:tblGrid>
        <w:gridCol w:w="7360"/>
        <w:gridCol w:w="2020"/>
      </w:tblGrid>
      <w:tr w:rsidR="00FA57DF" w:rsidRPr="00FA57DF" w:rsidTr="00FA57DF">
        <w:trPr>
          <w:trHeight w:val="624"/>
        </w:trPr>
        <w:tc>
          <w:tcPr>
            <w:tcW w:w="9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  <w:t>Expenditure, excluding salary for infrastructure augmentation during the year 21-22</w:t>
            </w:r>
          </w:p>
        </w:tc>
      </w:tr>
      <w:tr w:rsidR="00FA57DF" w:rsidRPr="00FA57DF" w:rsidTr="00FA57DF">
        <w:trPr>
          <w:trHeight w:val="624"/>
        </w:trPr>
        <w:tc>
          <w:tcPr>
            <w:tcW w:w="7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 Expenditure for infrastructure augmentation (INR in Lakhs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  <w:t>20.84597</w:t>
            </w:r>
          </w:p>
        </w:tc>
      </w:tr>
      <w:tr w:rsidR="00FA57DF" w:rsidRPr="00FA57DF" w:rsidTr="00FA57DF">
        <w:trPr>
          <w:trHeight w:val="624"/>
        </w:trPr>
        <w:tc>
          <w:tcPr>
            <w:tcW w:w="7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Total expenditure excluding Salary (INR in Lakhs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  <w:t>177.0634</w:t>
            </w:r>
          </w:p>
        </w:tc>
      </w:tr>
      <w:tr w:rsidR="00FA57DF" w:rsidRPr="00FA57DF" w:rsidTr="00FA57DF">
        <w:trPr>
          <w:trHeight w:val="624"/>
        </w:trPr>
        <w:tc>
          <w:tcPr>
            <w:tcW w:w="7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% expenditure, excluding salary for infrastructure augmentation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:rsidR="00FA57DF" w:rsidRPr="00FA57DF" w:rsidRDefault="00FA57DF" w:rsidP="00FA57D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</w:pPr>
            <w:r w:rsidRPr="00FA57DF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val="en-IN" w:eastAsia="en-IN"/>
              </w:rPr>
              <w:t>11.77</w:t>
            </w:r>
          </w:p>
        </w:tc>
      </w:tr>
    </w:tbl>
    <w:p w:rsidR="00FA57DF" w:rsidRDefault="00FA57DF" w:rsidP="00F60F9B">
      <w:pPr>
        <w:spacing w:after="120" w:line="36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</w:pPr>
    </w:p>
    <w:p w:rsidR="008340C8" w:rsidRDefault="00CA75BF" w:rsidP="00316EF7">
      <w:pPr>
        <w:pStyle w:val="ListParagraph"/>
        <w:numPr>
          <w:ilvl w:val="0"/>
          <w:numId w:val="12"/>
        </w:numPr>
        <w:spacing w:before="240" w:after="120"/>
        <w:ind w:left="426" w:hanging="426"/>
        <w:jc w:val="both"/>
        <w:rPr>
          <w:rFonts w:ascii="Times New Roman" w:eastAsia="Times New Roman" w:hAnsi="Times New Roman" w:cs="Times New Roman"/>
          <w:b/>
          <w:bCs/>
          <w:iCs/>
          <w:sz w:val="32"/>
          <w:szCs w:val="32"/>
          <w:lang w:bidi="hi-IN"/>
        </w:rPr>
      </w:pPr>
      <w:r w:rsidRPr="008340C8">
        <w:rPr>
          <w:rFonts w:ascii="Times New Roman" w:eastAsia="Times New Roman" w:hAnsi="Times New Roman" w:cs="Times New Roman"/>
          <w:b/>
          <w:bCs/>
          <w:iCs/>
          <w:sz w:val="32"/>
          <w:szCs w:val="32"/>
          <w:lang w:bidi="hi-IN"/>
        </w:rPr>
        <w:t xml:space="preserve">Link for </w:t>
      </w:r>
      <w:r w:rsidR="00E3239B">
        <w:rPr>
          <w:rFonts w:ascii="Times New Roman" w:eastAsia="Times New Roman" w:hAnsi="Times New Roman" w:cs="Times New Roman"/>
          <w:b/>
          <w:bCs/>
          <w:iCs/>
          <w:sz w:val="32"/>
          <w:szCs w:val="32"/>
          <w:lang w:bidi="hi-IN"/>
        </w:rPr>
        <w:t xml:space="preserve">Audit Statements </w:t>
      </w:r>
      <w:r w:rsidRPr="008340C8">
        <w:rPr>
          <w:rFonts w:ascii="Times New Roman" w:eastAsia="Times New Roman" w:hAnsi="Times New Roman" w:cs="Times New Roman"/>
          <w:b/>
          <w:bCs/>
          <w:iCs/>
          <w:sz w:val="32"/>
          <w:szCs w:val="32"/>
          <w:lang w:bidi="hi-IN"/>
        </w:rPr>
        <w:t xml:space="preserve"> </w:t>
      </w:r>
    </w:p>
    <w:p w:rsidR="008340C8" w:rsidRPr="008340C8" w:rsidRDefault="008340C8" w:rsidP="00F60F9B">
      <w:pPr>
        <w:spacing w:after="120" w:line="36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</w:pPr>
      <w:r w:rsidRPr="008340C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 xml:space="preserve">The links given in the following table provide the information on audited statement signed by chartered accountant. The expenditure incurred on infrastructure augmentation is </w:t>
      </w:r>
      <w:r w:rsidR="00316EF7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>shown in</w:t>
      </w:r>
      <w:r w:rsidRPr="00F60F9B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 xml:space="preserve"> audited statement</w:t>
      </w:r>
      <w:r w:rsidRPr="008340C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>.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1034"/>
        <w:gridCol w:w="3752"/>
        <w:gridCol w:w="4456"/>
      </w:tblGrid>
      <w:tr w:rsidR="008340C8" w:rsidRPr="008340C8" w:rsidTr="00EB62ED">
        <w:trPr>
          <w:trHeight w:val="397"/>
        </w:trPr>
        <w:tc>
          <w:tcPr>
            <w:tcW w:w="559" w:type="pct"/>
          </w:tcPr>
          <w:p w:rsidR="008340C8" w:rsidRPr="008340C8" w:rsidRDefault="008340C8" w:rsidP="008340C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340C8">
              <w:rPr>
                <w:rFonts w:ascii="Times New Roman" w:hAnsi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</w:tcPr>
          <w:p w:rsidR="008340C8" w:rsidRPr="008340C8" w:rsidRDefault="008340C8" w:rsidP="008340C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340C8">
              <w:rPr>
                <w:rFonts w:ascii="Times New Roman" w:hAnsi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</w:tcPr>
          <w:p w:rsidR="008340C8" w:rsidRPr="008340C8" w:rsidRDefault="008340C8" w:rsidP="008340C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340C8">
              <w:rPr>
                <w:rFonts w:ascii="Times New Roman" w:hAnsi="Times New Roman"/>
                <w:b/>
                <w:sz w:val="24"/>
                <w:szCs w:val="24"/>
              </w:rPr>
              <w:t>Link to open</w:t>
            </w:r>
          </w:p>
        </w:tc>
      </w:tr>
      <w:tr w:rsidR="008340C8" w:rsidRPr="008340C8" w:rsidTr="00EB62ED">
        <w:trPr>
          <w:trHeight w:val="397"/>
        </w:trPr>
        <w:tc>
          <w:tcPr>
            <w:tcW w:w="559" w:type="pct"/>
          </w:tcPr>
          <w:p w:rsidR="008340C8" w:rsidRPr="008340C8" w:rsidRDefault="008340C8" w:rsidP="008340C8">
            <w:pPr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8340C8" w:rsidRPr="008340C8" w:rsidRDefault="00CA75BF" w:rsidP="00463C3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Book Antiqua" w:eastAsia="Times New Roman" w:hAnsi="Book Antiqua"/>
                <w:bCs/>
                <w:iCs/>
                <w:sz w:val="24"/>
                <w:szCs w:val="24"/>
                <w:lang w:bidi="hi-IN"/>
              </w:rPr>
              <w:t xml:space="preserve">Audit Report </w:t>
            </w:r>
            <w:r w:rsidR="00463C3B">
              <w:rPr>
                <w:rFonts w:ascii="Book Antiqua" w:eastAsia="Times New Roman" w:hAnsi="Book Antiqua"/>
                <w:bCs/>
                <w:iCs/>
                <w:sz w:val="24"/>
                <w:szCs w:val="24"/>
                <w:lang w:bidi="hi-IN"/>
              </w:rPr>
              <w:t>21-22</w:t>
            </w:r>
          </w:p>
        </w:tc>
        <w:tc>
          <w:tcPr>
            <w:tcW w:w="2411" w:type="pct"/>
          </w:tcPr>
          <w:p w:rsidR="008340C8" w:rsidRPr="008340C8" w:rsidRDefault="008340C8" w:rsidP="008340C8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63C3B" w:rsidRPr="008340C8" w:rsidTr="00EB62ED">
        <w:trPr>
          <w:trHeight w:val="397"/>
        </w:trPr>
        <w:tc>
          <w:tcPr>
            <w:tcW w:w="559" w:type="pct"/>
          </w:tcPr>
          <w:p w:rsidR="00463C3B" w:rsidRPr="008340C8" w:rsidRDefault="00463C3B" w:rsidP="008340C8">
            <w:pPr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463C3B" w:rsidRDefault="00463C3B" w:rsidP="00463C3B">
            <w:pPr>
              <w:rPr>
                <w:rFonts w:ascii="Book Antiqua" w:eastAsia="Times New Roman" w:hAnsi="Book Antiqua"/>
                <w:bCs/>
                <w:iCs/>
                <w:sz w:val="24"/>
                <w:szCs w:val="24"/>
                <w:lang w:bidi="hi-IN"/>
              </w:rPr>
            </w:pPr>
            <w:r>
              <w:rPr>
                <w:rFonts w:ascii="Book Antiqua" w:eastAsia="Times New Roman" w:hAnsi="Book Antiqua"/>
                <w:bCs/>
                <w:iCs/>
                <w:sz w:val="24"/>
                <w:szCs w:val="24"/>
                <w:lang w:bidi="hi-IN"/>
              </w:rPr>
              <w:t>Audit Extract 21-22</w:t>
            </w:r>
          </w:p>
        </w:tc>
        <w:tc>
          <w:tcPr>
            <w:tcW w:w="2411" w:type="pct"/>
          </w:tcPr>
          <w:p w:rsidR="00463C3B" w:rsidRPr="008340C8" w:rsidRDefault="00463C3B" w:rsidP="008340C8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8340C8" w:rsidRPr="00CA75BF" w:rsidRDefault="008340C8" w:rsidP="00CA75BF">
      <w:pPr>
        <w:spacing w:after="0" w:line="360" w:lineRule="auto"/>
        <w:rPr>
          <w:rFonts w:ascii="Times New Roman" w:eastAsia="Times New Roman" w:hAnsi="Times New Roman" w:cs="Times New Roman"/>
          <w:b/>
          <w:bCs/>
          <w:iCs/>
          <w:sz w:val="16"/>
          <w:szCs w:val="16"/>
          <w:lang w:bidi="hi-IN"/>
        </w:rPr>
      </w:pPr>
    </w:p>
    <w:sectPr w:rsidR="008340C8" w:rsidRPr="00CA75BF" w:rsidSect="00C53134">
      <w:headerReference w:type="default" r:id="rId9"/>
      <w:footerReference w:type="default" r:id="rId10"/>
      <w:pgSz w:w="11906" w:h="16838" w:code="9"/>
      <w:pgMar w:top="1440" w:right="1440" w:bottom="1440" w:left="1440" w:header="39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5654" w:rsidRDefault="00095654" w:rsidP="00C53134">
      <w:pPr>
        <w:spacing w:after="0" w:line="240" w:lineRule="auto"/>
      </w:pPr>
      <w:r>
        <w:separator/>
      </w:r>
    </w:p>
  </w:endnote>
  <w:endnote w:type="continuationSeparator" w:id="0">
    <w:p w:rsidR="00095654" w:rsidRDefault="00095654" w:rsidP="00C53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774060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251B7D" w:rsidRPr="00251B7D" w:rsidRDefault="00A9264F">
        <w:pPr>
          <w:pStyle w:val="Footer"/>
          <w:jc w:val="right"/>
          <w:rPr>
            <w:rFonts w:ascii="Times New Roman" w:hAnsi="Times New Roman" w:cs="Times New Roman"/>
          </w:rPr>
        </w:pPr>
        <w:r w:rsidRPr="00251B7D">
          <w:rPr>
            <w:rFonts w:ascii="Times New Roman" w:hAnsi="Times New Roman" w:cs="Times New Roman"/>
          </w:rPr>
          <w:fldChar w:fldCharType="begin"/>
        </w:r>
        <w:r w:rsidR="00251B7D" w:rsidRPr="00251B7D">
          <w:rPr>
            <w:rFonts w:ascii="Times New Roman" w:hAnsi="Times New Roman" w:cs="Times New Roman"/>
          </w:rPr>
          <w:instrText xml:space="preserve"> PAGE   \* MERGEFORMAT </w:instrText>
        </w:r>
        <w:r w:rsidRPr="00251B7D">
          <w:rPr>
            <w:rFonts w:ascii="Times New Roman" w:hAnsi="Times New Roman" w:cs="Times New Roman"/>
          </w:rPr>
          <w:fldChar w:fldCharType="separate"/>
        </w:r>
        <w:r w:rsidR="005E0321">
          <w:rPr>
            <w:rFonts w:ascii="Times New Roman" w:hAnsi="Times New Roman" w:cs="Times New Roman"/>
            <w:noProof/>
          </w:rPr>
          <w:t>1</w:t>
        </w:r>
        <w:r w:rsidRPr="00251B7D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251B7D" w:rsidRDefault="00251B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5654" w:rsidRDefault="00095654" w:rsidP="00C53134">
      <w:pPr>
        <w:spacing w:after="0" w:line="240" w:lineRule="auto"/>
      </w:pPr>
      <w:r>
        <w:separator/>
      </w:r>
    </w:p>
  </w:footnote>
  <w:footnote w:type="continuationSeparator" w:id="0">
    <w:p w:rsidR="00095654" w:rsidRDefault="00095654" w:rsidP="00C53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Medium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74"/>
    </w:tblGrid>
    <w:tr w:rsidR="00C53134" w:rsidRPr="00C53134" w:rsidTr="00C53134">
      <w:trPr>
        <w:trHeight w:val="1343"/>
      </w:trPr>
      <w:tc>
        <w:tcPr>
          <w:tcW w:w="1668" w:type="dxa"/>
        </w:tcPr>
        <w:p w:rsidR="00C53134" w:rsidRPr="00C53134" w:rsidRDefault="00C53134" w:rsidP="00C53134">
          <w:pPr>
            <w:rPr>
              <w:rFonts w:ascii="Calibri" w:eastAsia="Calibri" w:hAnsi="Calibri" w:cs="Mangal"/>
              <w:noProof/>
            </w:rPr>
          </w:pPr>
          <w:r w:rsidRPr="00C53134">
            <w:rPr>
              <w:rFonts w:ascii="Calibri" w:eastAsia="Calibri" w:hAnsi="Calibri" w:cs="Mangal"/>
              <w:noProof/>
              <w:lang w:val="en-IN" w:eastAsia="en-IN"/>
            </w:rPr>
            <w:drawing>
              <wp:inline distT="0" distB="0" distL="0" distR="0">
                <wp:extent cx="872116" cy="824546"/>
                <wp:effectExtent l="0" t="0" r="4445" b="0"/>
                <wp:docPr id="1" name="Picture 1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8875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C53134" w:rsidRPr="00C53134" w:rsidRDefault="00C53134" w:rsidP="00C53134">
          <w:pPr>
            <w:rPr>
              <w:rFonts w:ascii="Calibri" w:eastAsia="Calibri" w:hAnsi="Calibri" w:cs="Mangal"/>
              <w:noProof/>
            </w:rPr>
          </w:pPr>
          <w:r w:rsidRPr="00C53134">
            <w:rPr>
              <w:rFonts w:ascii="Times New Roman" w:eastAsia="Calibri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C53134" w:rsidRDefault="00C5313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45FDC"/>
    <w:multiLevelType w:val="hybridMultilevel"/>
    <w:tmpl w:val="BDF04F00"/>
    <w:lvl w:ilvl="0" w:tplc="0E38F8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5C3D6E"/>
    <w:multiLevelType w:val="hybridMultilevel"/>
    <w:tmpl w:val="C150CE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641AED"/>
    <w:multiLevelType w:val="hybridMultilevel"/>
    <w:tmpl w:val="56A0C60E"/>
    <w:lvl w:ilvl="0" w:tplc="BD54E610">
      <w:start w:val="1"/>
      <w:numFmt w:val="upperLetter"/>
      <w:lvlText w:val="%1)"/>
      <w:lvlJc w:val="left"/>
      <w:pPr>
        <w:ind w:left="1296" w:hanging="303"/>
      </w:pPr>
      <w:rPr>
        <w:rFonts w:ascii="Times New Roman" w:eastAsia="Times New Roman" w:hAnsi="Times New Roman" w:cs="Times New Roman" w:hint="default"/>
        <w:b/>
        <w:bCs/>
        <w:spacing w:val="-2"/>
        <w:w w:val="101"/>
        <w:sz w:val="23"/>
        <w:szCs w:val="23"/>
        <w:lang w:val="en-US" w:eastAsia="en-US" w:bidi="ar-SA"/>
      </w:rPr>
    </w:lvl>
    <w:lvl w:ilvl="1" w:tplc="B49EB05E">
      <w:numFmt w:val="bullet"/>
      <w:lvlText w:val="•"/>
      <w:lvlJc w:val="left"/>
      <w:pPr>
        <w:ind w:left="2286" w:hanging="303"/>
      </w:pPr>
      <w:rPr>
        <w:rFonts w:hint="default"/>
        <w:lang w:val="en-US" w:eastAsia="en-US" w:bidi="ar-SA"/>
      </w:rPr>
    </w:lvl>
    <w:lvl w:ilvl="2" w:tplc="97040D34">
      <w:numFmt w:val="bullet"/>
      <w:lvlText w:val="•"/>
      <w:lvlJc w:val="left"/>
      <w:pPr>
        <w:ind w:left="3392" w:hanging="303"/>
      </w:pPr>
      <w:rPr>
        <w:rFonts w:hint="default"/>
        <w:lang w:val="en-US" w:eastAsia="en-US" w:bidi="ar-SA"/>
      </w:rPr>
    </w:lvl>
    <w:lvl w:ilvl="3" w:tplc="C5E227CE">
      <w:numFmt w:val="bullet"/>
      <w:lvlText w:val="•"/>
      <w:lvlJc w:val="left"/>
      <w:pPr>
        <w:ind w:left="4498" w:hanging="303"/>
      </w:pPr>
      <w:rPr>
        <w:rFonts w:hint="default"/>
        <w:lang w:val="en-US" w:eastAsia="en-US" w:bidi="ar-SA"/>
      </w:rPr>
    </w:lvl>
    <w:lvl w:ilvl="4" w:tplc="7FFEB2E0">
      <w:numFmt w:val="bullet"/>
      <w:lvlText w:val="•"/>
      <w:lvlJc w:val="left"/>
      <w:pPr>
        <w:ind w:left="5604" w:hanging="303"/>
      </w:pPr>
      <w:rPr>
        <w:rFonts w:hint="default"/>
        <w:lang w:val="en-US" w:eastAsia="en-US" w:bidi="ar-SA"/>
      </w:rPr>
    </w:lvl>
    <w:lvl w:ilvl="5" w:tplc="DCC86A28">
      <w:numFmt w:val="bullet"/>
      <w:lvlText w:val="•"/>
      <w:lvlJc w:val="left"/>
      <w:pPr>
        <w:ind w:left="6710" w:hanging="303"/>
      </w:pPr>
      <w:rPr>
        <w:rFonts w:hint="default"/>
        <w:lang w:val="en-US" w:eastAsia="en-US" w:bidi="ar-SA"/>
      </w:rPr>
    </w:lvl>
    <w:lvl w:ilvl="6" w:tplc="FC224E3C">
      <w:numFmt w:val="bullet"/>
      <w:lvlText w:val="•"/>
      <w:lvlJc w:val="left"/>
      <w:pPr>
        <w:ind w:left="7816" w:hanging="303"/>
      </w:pPr>
      <w:rPr>
        <w:rFonts w:hint="default"/>
        <w:lang w:val="en-US" w:eastAsia="en-US" w:bidi="ar-SA"/>
      </w:rPr>
    </w:lvl>
    <w:lvl w:ilvl="7" w:tplc="C792A356">
      <w:numFmt w:val="bullet"/>
      <w:lvlText w:val="•"/>
      <w:lvlJc w:val="left"/>
      <w:pPr>
        <w:ind w:left="8922" w:hanging="303"/>
      </w:pPr>
      <w:rPr>
        <w:rFonts w:hint="default"/>
        <w:lang w:val="en-US" w:eastAsia="en-US" w:bidi="ar-SA"/>
      </w:rPr>
    </w:lvl>
    <w:lvl w:ilvl="8" w:tplc="A7BC4DEA">
      <w:numFmt w:val="bullet"/>
      <w:lvlText w:val="•"/>
      <w:lvlJc w:val="left"/>
      <w:pPr>
        <w:ind w:left="10028" w:hanging="303"/>
      </w:pPr>
      <w:rPr>
        <w:rFonts w:hint="default"/>
        <w:lang w:val="en-US" w:eastAsia="en-US" w:bidi="ar-SA"/>
      </w:rPr>
    </w:lvl>
  </w:abstractNum>
  <w:abstractNum w:abstractNumId="3">
    <w:nsid w:val="33EE5FE3"/>
    <w:multiLevelType w:val="hybridMultilevel"/>
    <w:tmpl w:val="9BD61176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115A14"/>
    <w:multiLevelType w:val="hybridMultilevel"/>
    <w:tmpl w:val="1660C94C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747790"/>
    <w:multiLevelType w:val="hybridMultilevel"/>
    <w:tmpl w:val="354875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7F0F13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D52F40"/>
    <w:multiLevelType w:val="hybridMultilevel"/>
    <w:tmpl w:val="E95024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DE7F2A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285305"/>
    <w:multiLevelType w:val="hybridMultilevel"/>
    <w:tmpl w:val="D92C1B5E"/>
    <w:lvl w:ilvl="0" w:tplc="2B888C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F5714E"/>
    <w:multiLevelType w:val="multilevel"/>
    <w:tmpl w:val="73AE4AFC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>
    <w:nsid w:val="7CF50C28"/>
    <w:multiLevelType w:val="hybridMultilevel"/>
    <w:tmpl w:val="12802FD2"/>
    <w:lvl w:ilvl="0" w:tplc="105E40D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0"/>
  </w:num>
  <w:num w:numId="7">
    <w:abstractNumId w:val="10"/>
  </w:num>
  <w:num w:numId="8">
    <w:abstractNumId w:val="5"/>
  </w:num>
  <w:num w:numId="9">
    <w:abstractNumId w:val="6"/>
  </w:num>
  <w:num w:numId="10">
    <w:abstractNumId w:val="1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S0sDQ1MzIxMjcxNDJW0lEKTi0uzszPAykwrAUAJ2hCFSwAAAA="/>
  </w:docVars>
  <w:rsids>
    <w:rsidRoot w:val="00C53134"/>
    <w:rsid w:val="00095654"/>
    <w:rsid w:val="000E2B52"/>
    <w:rsid w:val="000F4B94"/>
    <w:rsid w:val="00151B73"/>
    <w:rsid w:val="00152E5E"/>
    <w:rsid w:val="0017030D"/>
    <w:rsid w:val="001863C4"/>
    <w:rsid w:val="001E0599"/>
    <w:rsid w:val="00217A12"/>
    <w:rsid w:val="00251B7D"/>
    <w:rsid w:val="00300ABF"/>
    <w:rsid w:val="003053F9"/>
    <w:rsid w:val="00316EF7"/>
    <w:rsid w:val="003406CC"/>
    <w:rsid w:val="003677EE"/>
    <w:rsid w:val="003871A4"/>
    <w:rsid w:val="003A0B4B"/>
    <w:rsid w:val="003C44F7"/>
    <w:rsid w:val="003D6A7D"/>
    <w:rsid w:val="003F0225"/>
    <w:rsid w:val="00463C3B"/>
    <w:rsid w:val="0047493C"/>
    <w:rsid w:val="004B7918"/>
    <w:rsid w:val="00505E15"/>
    <w:rsid w:val="0053525B"/>
    <w:rsid w:val="00561651"/>
    <w:rsid w:val="005B3A1A"/>
    <w:rsid w:val="005B4334"/>
    <w:rsid w:val="005E0321"/>
    <w:rsid w:val="00603FA7"/>
    <w:rsid w:val="0061237A"/>
    <w:rsid w:val="00644979"/>
    <w:rsid w:val="00664AEF"/>
    <w:rsid w:val="00681770"/>
    <w:rsid w:val="00730206"/>
    <w:rsid w:val="00792B9F"/>
    <w:rsid w:val="007C0BE8"/>
    <w:rsid w:val="007C6C4C"/>
    <w:rsid w:val="008340C8"/>
    <w:rsid w:val="00857928"/>
    <w:rsid w:val="008A1B86"/>
    <w:rsid w:val="008E0E9F"/>
    <w:rsid w:val="0090733E"/>
    <w:rsid w:val="0096750F"/>
    <w:rsid w:val="00981761"/>
    <w:rsid w:val="009907AC"/>
    <w:rsid w:val="009B6E44"/>
    <w:rsid w:val="009D153A"/>
    <w:rsid w:val="009E5BE1"/>
    <w:rsid w:val="009F07C1"/>
    <w:rsid w:val="00A24527"/>
    <w:rsid w:val="00A46F7D"/>
    <w:rsid w:val="00A9264F"/>
    <w:rsid w:val="00AB3496"/>
    <w:rsid w:val="00AE72CD"/>
    <w:rsid w:val="00C2315A"/>
    <w:rsid w:val="00C53134"/>
    <w:rsid w:val="00CA75BF"/>
    <w:rsid w:val="00CB0AA0"/>
    <w:rsid w:val="00CE1279"/>
    <w:rsid w:val="00D058AA"/>
    <w:rsid w:val="00D27A55"/>
    <w:rsid w:val="00D76ABC"/>
    <w:rsid w:val="00D80780"/>
    <w:rsid w:val="00D85630"/>
    <w:rsid w:val="00E3239B"/>
    <w:rsid w:val="00E34C24"/>
    <w:rsid w:val="00E50AC7"/>
    <w:rsid w:val="00E712B0"/>
    <w:rsid w:val="00E9030D"/>
    <w:rsid w:val="00EA7897"/>
    <w:rsid w:val="00ED01EB"/>
    <w:rsid w:val="00F261F2"/>
    <w:rsid w:val="00F60F9B"/>
    <w:rsid w:val="00F76C37"/>
    <w:rsid w:val="00F81FD6"/>
    <w:rsid w:val="00FA57DF"/>
    <w:rsid w:val="00FF78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6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134"/>
  </w:style>
  <w:style w:type="paragraph" w:styleId="Footer">
    <w:name w:val="footer"/>
    <w:basedOn w:val="Normal"/>
    <w:link w:val="Foot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134"/>
  </w:style>
  <w:style w:type="table" w:styleId="TableGrid">
    <w:name w:val="Table Grid"/>
    <w:basedOn w:val="TableNormal"/>
    <w:uiPriority w:val="59"/>
    <w:rsid w:val="00C531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3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1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792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B0AA0"/>
    <w:pPr>
      <w:widowControl w:val="0"/>
      <w:autoSpaceDE w:val="0"/>
      <w:autoSpaceDN w:val="0"/>
      <w:spacing w:after="0" w:line="248" w:lineRule="exact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C0B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5B4334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251B7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8E0E9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8340C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134"/>
  </w:style>
  <w:style w:type="paragraph" w:styleId="Footer">
    <w:name w:val="footer"/>
    <w:basedOn w:val="Normal"/>
    <w:link w:val="Foot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134"/>
  </w:style>
  <w:style w:type="table" w:styleId="TableGrid">
    <w:name w:val="Table Grid"/>
    <w:basedOn w:val="TableNormal"/>
    <w:uiPriority w:val="59"/>
    <w:rsid w:val="00C531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3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1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792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B0AA0"/>
    <w:pPr>
      <w:widowControl w:val="0"/>
      <w:autoSpaceDE w:val="0"/>
      <w:autoSpaceDN w:val="0"/>
      <w:spacing w:after="0" w:line="248" w:lineRule="exact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C0B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5B4334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251B7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8E0E9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8340C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40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FFEEA-AD8B-4883-8812-A297B26B4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</dc:creator>
  <cp:lastModifiedBy>91985</cp:lastModifiedBy>
  <cp:revision>18</cp:revision>
  <cp:lastPrinted>2021-04-07T06:29:00Z</cp:lastPrinted>
  <dcterms:created xsi:type="dcterms:W3CDTF">2021-04-07T06:43:00Z</dcterms:created>
  <dcterms:modified xsi:type="dcterms:W3CDTF">2023-02-15T16:25:00Z</dcterms:modified>
</cp:coreProperties>
</file>